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179B61" w14:textId="77777777" w:rsidR="000E6230" w:rsidRPr="000E6230" w:rsidRDefault="000E6230" w:rsidP="000E6230">
      <w:pPr>
        <w:spacing w:line="276" w:lineRule="auto"/>
        <w:jc w:val="center"/>
        <w:rPr>
          <w:rFonts w:ascii="Times New Roman" w:hAnsi="Times New Roman" w:cs="Times New Roman"/>
          <w:b/>
          <w:bCs/>
          <w:noProof/>
          <w:szCs w:val="24"/>
          <w:u w:val="single"/>
        </w:rPr>
      </w:pPr>
      <w:bookmarkStart w:id="0" w:name="_GoBack"/>
      <w:r w:rsidRPr="000E6230">
        <w:rPr>
          <w:rFonts w:ascii="Times New Roman" w:hAnsi="Times New Roman" w:cs="Times New Roman"/>
          <w:b/>
          <w:bCs/>
          <w:noProof/>
          <w:szCs w:val="24"/>
          <w:u w:val="single"/>
        </w:rPr>
        <w:t xml:space="preserve">“3-minute Concept” Animated Video Clips Series: </w:t>
      </w:r>
    </w:p>
    <w:bookmarkEnd w:id="0"/>
    <w:p w14:paraId="31B0D405" w14:textId="0225AA95" w:rsidR="000E6230" w:rsidRPr="000E6230" w:rsidRDefault="00EF5009" w:rsidP="000E6230">
      <w:pPr>
        <w:spacing w:line="276" w:lineRule="auto"/>
        <w:jc w:val="center"/>
        <w:rPr>
          <w:rFonts w:ascii="Times New Roman" w:hAnsi="Times New Roman" w:cs="Times New Roman"/>
          <w:b/>
          <w:bCs/>
          <w:noProof/>
          <w:szCs w:val="24"/>
          <w:u w:val="single"/>
        </w:rPr>
      </w:pPr>
      <w:r w:rsidRPr="00EF5009">
        <w:rPr>
          <w:rFonts w:ascii="Times New Roman" w:hAnsi="Times New Roman" w:cs="Times New Roman"/>
          <w:b/>
          <w:szCs w:val="24"/>
          <w:u w:val="single"/>
        </w:rPr>
        <w:t>The International Convention on the Elimination of All Forms of Racial Discrimination</w:t>
      </w:r>
    </w:p>
    <w:p w14:paraId="53D309E1" w14:textId="67C2A05A" w:rsidR="00532F9F" w:rsidRPr="000E6230" w:rsidRDefault="000E6230" w:rsidP="000E6230">
      <w:pPr>
        <w:jc w:val="center"/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b/>
          <w:bCs/>
          <w:noProof/>
          <w:szCs w:val="24"/>
          <w:u w:val="single"/>
        </w:rPr>
        <w:t>Subtitles</w:t>
      </w:r>
    </w:p>
    <w:p w14:paraId="48041A4D" w14:textId="77777777" w:rsidR="00EF5009" w:rsidRDefault="00EF5009" w:rsidP="00511647">
      <w:pPr>
        <w:rPr>
          <w:rFonts w:ascii="Times New Roman" w:hAnsi="Times New Roman" w:cs="Times New Roman"/>
          <w:szCs w:val="24"/>
        </w:rPr>
      </w:pPr>
    </w:p>
    <w:p w14:paraId="2D6028E9" w14:textId="75FB62A4" w:rsidR="000E6230" w:rsidRPr="000E6230" w:rsidRDefault="000E6230" w:rsidP="00511647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3-minute Concept</w:t>
      </w:r>
    </w:p>
    <w:p w14:paraId="5D0E4D4E" w14:textId="77777777" w:rsidR="000E6230" w:rsidRPr="000E6230" w:rsidRDefault="000E6230" w:rsidP="00511647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International Convention on the Elimination of All Forms of Racial Discrimination</w:t>
      </w:r>
    </w:p>
    <w:p w14:paraId="42F5EC4E" w14:textId="77777777" w:rsidR="000E6230" w:rsidRPr="001A62A9" w:rsidRDefault="000E6230" w:rsidP="000E6230">
      <w:pPr>
        <w:rPr>
          <w:rFonts w:ascii="Times New Roman" w:hAnsi="Times New Roman" w:cs="Times New Roman"/>
          <w:szCs w:val="24"/>
        </w:rPr>
      </w:pPr>
      <w:r w:rsidRPr="001A62A9">
        <w:rPr>
          <w:rFonts w:ascii="Times New Roman" w:hAnsi="Times New Roman" w:cs="Times New Roman"/>
          <w:szCs w:val="24"/>
        </w:rPr>
        <w:t>Life and Society (Secondary 1-3)</w:t>
      </w:r>
    </w:p>
    <w:p w14:paraId="6F774B91" w14:textId="77777777" w:rsidR="000E6230" w:rsidRPr="001A62A9" w:rsidRDefault="000E6230" w:rsidP="000E6230">
      <w:pPr>
        <w:rPr>
          <w:rFonts w:ascii="Times New Roman" w:hAnsi="Times New Roman" w:cs="Times New Roman"/>
          <w:szCs w:val="24"/>
        </w:rPr>
      </w:pPr>
      <w:r w:rsidRPr="001A62A9">
        <w:rPr>
          <w:rFonts w:ascii="Times New Roman" w:hAnsi="Times New Roman" w:cs="Times New Roman"/>
          <w:szCs w:val="24"/>
        </w:rPr>
        <w:t>Personal, Social and Humanities Education Section</w:t>
      </w:r>
    </w:p>
    <w:p w14:paraId="4E9AF4B5" w14:textId="77777777" w:rsidR="000E6230" w:rsidRDefault="000E6230" w:rsidP="000E6230">
      <w:pPr>
        <w:rPr>
          <w:rFonts w:ascii="Times New Roman" w:hAnsi="Times New Roman" w:cs="Times New Roman"/>
          <w:szCs w:val="24"/>
        </w:rPr>
      </w:pPr>
      <w:r w:rsidRPr="001A62A9">
        <w:rPr>
          <w:rFonts w:ascii="Times New Roman" w:hAnsi="Times New Roman" w:cs="Times New Roman"/>
          <w:szCs w:val="24"/>
        </w:rPr>
        <w:t>Curriculum Development Institute</w:t>
      </w:r>
    </w:p>
    <w:p w14:paraId="29AAA77C" w14:textId="77777777" w:rsidR="000E6230" w:rsidRPr="001A62A9" w:rsidRDefault="000E6230" w:rsidP="000E6230">
      <w:pPr>
        <w:rPr>
          <w:rFonts w:ascii="Times New Roman" w:hAnsi="Times New Roman" w:cs="Times New Roman"/>
          <w:szCs w:val="24"/>
        </w:rPr>
      </w:pPr>
      <w:r w:rsidRPr="001A62A9">
        <w:rPr>
          <w:rFonts w:ascii="Times New Roman" w:hAnsi="Times New Roman" w:cs="Times New Roman"/>
          <w:szCs w:val="24"/>
        </w:rPr>
        <w:t>Education Bureau,</w:t>
      </w:r>
    </w:p>
    <w:p w14:paraId="102FE4FF" w14:textId="12E810D3" w:rsidR="000E6230" w:rsidRPr="000E6230" w:rsidRDefault="000E6230" w:rsidP="000E6230">
      <w:pPr>
        <w:rPr>
          <w:rFonts w:ascii="Times New Roman" w:hAnsi="Times New Roman" w:cs="Times New Roman"/>
          <w:szCs w:val="24"/>
        </w:rPr>
      </w:pPr>
      <w:r w:rsidRPr="001A62A9">
        <w:rPr>
          <w:rFonts w:ascii="Times New Roman" w:hAnsi="Times New Roman" w:cs="Times New Roman"/>
          <w:szCs w:val="24"/>
        </w:rPr>
        <w:t>HKSAR Government</w:t>
      </w:r>
    </w:p>
    <w:p w14:paraId="1870B3C6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</w:p>
    <w:p w14:paraId="7181050B" w14:textId="77777777" w:rsidR="00AE0B2B" w:rsidRDefault="000E6230" w:rsidP="008D3C6C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The International Convention on </w:t>
      </w:r>
    </w:p>
    <w:p w14:paraId="1E1662F0" w14:textId="77777777" w:rsidR="00AE0B2B" w:rsidRDefault="000E6230" w:rsidP="008D3C6C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Elimination of All Forms of Racial Discrimination (ICERD)</w:t>
      </w:r>
      <w:r>
        <w:rPr>
          <w:rFonts w:ascii="Times New Roman" w:hAnsi="Times New Roman" w:cs="Times New Roman"/>
          <w:szCs w:val="24"/>
        </w:rPr>
        <w:t xml:space="preserve"> </w:t>
      </w:r>
    </w:p>
    <w:p w14:paraId="36AD820E" w14:textId="3B03DBDC" w:rsidR="000E6230" w:rsidRPr="000E6230" w:rsidRDefault="000E6230" w:rsidP="008D3C6C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was adopted by the United Nations General Assembly in 1965.</w:t>
      </w:r>
    </w:p>
    <w:p w14:paraId="396325BC" w14:textId="77777777" w:rsidR="000E6230" w:rsidRPr="000E6230" w:rsidRDefault="000E6230" w:rsidP="00F2442B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It aims at encouraging understanding, inclusion and respect </w:t>
      </w:r>
    </w:p>
    <w:p w14:paraId="73F62C7F" w14:textId="77777777" w:rsidR="000E6230" w:rsidRDefault="000E6230" w:rsidP="005D0547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among different ethnic groups </w:t>
      </w:r>
    </w:p>
    <w:p w14:paraId="2BAB5E30" w14:textId="29426A56" w:rsidR="000E6230" w:rsidRPr="000E6230" w:rsidRDefault="000E6230" w:rsidP="005D0547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so that everyone can be treated equally.</w:t>
      </w:r>
    </w:p>
    <w:p w14:paraId="68491673" w14:textId="77777777" w:rsidR="000E6230" w:rsidRPr="000E6230" w:rsidRDefault="000E6230" w:rsidP="00840E21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In general,</w:t>
      </w:r>
    </w:p>
    <w:p w14:paraId="543300A0" w14:textId="77777777" w:rsidR="000E6230" w:rsidRDefault="000E6230" w:rsidP="00DB770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racial discrimination means treating someone </w:t>
      </w:r>
    </w:p>
    <w:p w14:paraId="56EF30C3" w14:textId="4615FA60" w:rsidR="000E6230" w:rsidRPr="000E6230" w:rsidRDefault="000E6230" w:rsidP="00DB770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less favourably or even unequally</w:t>
      </w:r>
    </w:p>
    <w:p w14:paraId="312E93C4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because of their race, colour, nationality or religion.</w:t>
      </w:r>
    </w:p>
    <w:p w14:paraId="62E78165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</w:p>
    <w:p w14:paraId="665BEC8F" w14:textId="77777777" w:rsidR="000E6230" w:rsidRPr="000E6230" w:rsidRDefault="000E6230" w:rsidP="00341AAA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main principles of ICERD include:</w:t>
      </w:r>
    </w:p>
    <w:p w14:paraId="6F8F273A" w14:textId="77777777" w:rsidR="000E6230" w:rsidRPr="000E6230" w:rsidRDefault="000E6230" w:rsidP="00D759FD">
      <w:pPr>
        <w:rPr>
          <w:rFonts w:ascii="Times New Roman" w:hAnsi="Times New Roman" w:cs="Times New Roman"/>
          <w:szCs w:val="24"/>
        </w:rPr>
      </w:pPr>
    </w:p>
    <w:p w14:paraId="61E0D0E2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respect for the dignity inherent in all people; </w:t>
      </w:r>
    </w:p>
    <w:p w14:paraId="08BA4ED6" w14:textId="77777777" w:rsidR="000E6230" w:rsidRPr="000E6230" w:rsidRDefault="000E6230" w:rsidP="008D3C6C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equality; protection of basic human rights and freedoms;</w:t>
      </w:r>
    </w:p>
    <w:p w14:paraId="6530C9BA" w14:textId="77777777" w:rsid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non-discrimination; </w:t>
      </w:r>
    </w:p>
    <w:p w14:paraId="6E6F2E52" w14:textId="2775970E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provision of special care and assistance to those in need.</w:t>
      </w:r>
    </w:p>
    <w:p w14:paraId="359B721D" w14:textId="77777777" w:rsidR="000E6230" w:rsidRDefault="000E6230" w:rsidP="00B13838">
      <w:pPr>
        <w:rPr>
          <w:rFonts w:ascii="Times New Roman" w:hAnsi="Times New Roman" w:cs="Times New Roman"/>
          <w:szCs w:val="24"/>
        </w:rPr>
      </w:pPr>
    </w:p>
    <w:p w14:paraId="3A51040A" w14:textId="43ABEC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On 10 June 1997,</w:t>
      </w:r>
    </w:p>
    <w:p w14:paraId="769A0B13" w14:textId="77777777" w:rsidR="000E6230" w:rsidRDefault="000E6230" w:rsidP="001B32A9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the Chinese government informed </w:t>
      </w:r>
    </w:p>
    <w:p w14:paraId="5114BE09" w14:textId="1BB7D604" w:rsidR="000E6230" w:rsidRPr="000E6230" w:rsidRDefault="000E6230" w:rsidP="001B32A9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 Secretary-General of the United Nations in writing that</w:t>
      </w:r>
    </w:p>
    <w:p w14:paraId="58F7AB85" w14:textId="77777777" w:rsidR="000E6230" w:rsidRDefault="000E6230" w:rsidP="00341AAA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ICERD would continue to apply to </w:t>
      </w:r>
    </w:p>
    <w:p w14:paraId="207EABBE" w14:textId="77777777" w:rsidR="000E6230" w:rsidRDefault="000E6230" w:rsidP="00341AAA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the Hong Kong Special Adminstrative Region </w:t>
      </w:r>
    </w:p>
    <w:p w14:paraId="23CB4746" w14:textId="307C02A8" w:rsidR="000E6230" w:rsidRPr="000E6230" w:rsidRDefault="000E6230" w:rsidP="00341AAA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effective from 1 July 1997.</w:t>
      </w:r>
    </w:p>
    <w:p w14:paraId="487A0067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</w:p>
    <w:p w14:paraId="1F2E6F79" w14:textId="368F6128" w:rsidR="000E6230" w:rsidRDefault="000E6230" w:rsidP="00D22596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What constitutes racial discrimination?</w:t>
      </w:r>
    </w:p>
    <w:p w14:paraId="358EF9CC" w14:textId="77777777" w:rsidR="000E6230" w:rsidRPr="000E6230" w:rsidRDefault="000E6230" w:rsidP="00D22596">
      <w:pPr>
        <w:rPr>
          <w:rFonts w:ascii="Times New Roman" w:hAnsi="Times New Roman" w:cs="Times New Roman"/>
          <w:szCs w:val="24"/>
        </w:rPr>
      </w:pPr>
    </w:p>
    <w:p w14:paraId="4D9C3FB3" w14:textId="77777777" w:rsid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For example, a South Asian man who can speak fluent Cantonese </w:t>
      </w:r>
    </w:p>
    <w:p w14:paraId="5377334C" w14:textId="4911DEC6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has a Chinese name</w:t>
      </w:r>
    </w:p>
    <w:p w14:paraId="22F0392D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pplies for a sales job by phone and is invited for an interview.</w:t>
      </w:r>
    </w:p>
    <w:p w14:paraId="245AF6D3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When he shows up at the interview,</w:t>
      </w:r>
    </w:p>
    <w:p w14:paraId="50BBCD33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person in charge sees his appearance</w:t>
      </w:r>
    </w:p>
    <w:p w14:paraId="4FBC017B" w14:textId="77777777" w:rsidR="000E6230" w:rsidRPr="000E6230" w:rsidRDefault="000E6230" w:rsidP="008D3C6C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falsely claims that the position has been filled,</w:t>
      </w:r>
    </w:p>
    <w:p w14:paraId="7A91B15C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does not offer him an interview.</w:t>
      </w:r>
    </w:p>
    <w:p w14:paraId="424E02EB" w14:textId="77777777" w:rsidR="000E6230" w:rsidRPr="000E6230" w:rsidRDefault="000E6230" w:rsidP="008D3C6C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lastRenderedPageBreak/>
        <w:t>However, she continues to interview other Chinese applicants.</w:t>
      </w:r>
    </w:p>
    <w:p w14:paraId="45D2CBCF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In this way, the South Asian man does not get</w:t>
      </w:r>
    </w:p>
    <w:p w14:paraId="42E1A741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respect and fair treatment he deserves.</w:t>
      </w:r>
    </w:p>
    <w:p w14:paraId="65DA4765" w14:textId="77777777" w:rsidR="000E6230" w:rsidRPr="000E6230" w:rsidRDefault="000E6230" w:rsidP="00C15037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is situation could be regarded as racial discrimination.</w:t>
      </w:r>
    </w:p>
    <w:p w14:paraId="27E86278" w14:textId="77777777" w:rsidR="000E6230" w:rsidRDefault="000E6230" w:rsidP="00F2442B">
      <w:pPr>
        <w:rPr>
          <w:rFonts w:ascii="Times New Roman" w:hAnsi="Times New Roman" w:cs="Times New Roman"/>
          <w:szCs w:val="24"/>
        </w:rPr>
      </w:pPr>
    </w:p>
    <w:p w14:paraId="01F1E548" w14:textId="7E4493D6" w:rsidR="000E6230" w:rsidRPr="000E6230" w:rsidRDefault="000E6230" w:rsidP="00F2442B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s another example, a food packaging factory has a rule</w:t>
      </w:r>
    </w:p>
    <w:p w14:paraId="37F5AABD" w14:textId="77777777" w:rsidR="000E6230" w:rsidRPr="000E6230" w:rsidRDefault="000E6230" w:rsidP="00C15037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that employees are not allowed to keep beards </w:t>
      </w:r>
    </w:p>
    <w:p w14:paraId="66A3D540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for hygiene and safety reasons.</w:t>
      </w:r>
    </w:p>
    <w:p w14:paraId="08B2F58F" w14:textId="77777777" w:rsid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However, if the health and safety standards </w:t>
      </w:r>
    </w:p>
    <w:p w14:paraId="3638D8C2" w14:textId="19165476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can be met by wearing a mask,</w:t>
      </w:r>
    </w:p>
    <w:p w14:paraId="3DE06285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re is no good reason for the rule.</w:t>
      </w:r>
    </w:p>
    <w:p w14:paraId="64304C33" w14:textId="77777777" w:rsidR="000E6230" w:rsidRPr="000E6230" w:rsidRDefault="000E6230" w:rsidP="009329D4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rule could be regarded as indirect discrimination</w:t>
      </w:r>
    </w:p>
    <w:p w14:paraId="2BE83019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gainst ethnic minorities with beard-growing traditions.</w:t>
      </w:r>
    </w:p>
    <w:p w14:paraId="0589F452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rule could constitute a form of racial discrimination.</w:t>
      </w:r>
    </w:p>
    <w:p w14:paraId="43D857C6" w14:textId="77777777" w:rsidR="000E6230" w:rsidRDefault="000E6230" w:rsidP="00B13838">
      <w:pPr>
        <w:rPr>
          <w:rFonts w:ascii="Times New Roman" w:hAnsi="Times New Roman" w:cs="Times New Roman"/>
          <w:szCs w:val="24"/>
        </w:rPr>
      </w:pPr>
    </w:p>
    <w:p w14:paraId="186E9AF9" w14:textId="54831563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As Hong Kong is an international city, </w:t>
      </w:r>
    </w:p>
    <w:p w14:paraId="2D9A8C73" w14:textId="77777777" w:rsid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people from all over the world come here for a visit, </w:t>
      </w:r>
    </w:p>
    <w:p w14:paraId="663C0A3D" w14:textId="5DAC147B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o work and to live.</w:t>
      </w:r>
    </w:p>
    <w:p w14:paraId="445530E5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If we can build a society with no racial discrimination</w:t>
      </w:r>
    </w:p>
    <w:p w14:paraId="1341A839" w14:textId="77777777" w:rsidR="000E6230" w:rsidRPr="000E6230" w:rsidRDefault="000E6230" w:rsidP="0075180A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where everyone is treated equally,</w:t>
      </w:r>
    </w:p>
    <w:p w14:paraId="58DF3CD1" w14:textId="77777777" w:rsidR="000E6230" w:rsidRPr="000E6230" w:rsidRDefault="000E6230" w:rsidP="00F2442B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our society will be more harmonious, stable and cohesive.</w:t>
      </w:r>
    </w:p>
    <w:p w14:paraId="63A2A671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It will also encourage the diversified development of cultures </w:t>
      </w:r>
    </w:p>
    <w:p w14:paraId="71D8292B" w14:textId="77777777" w:rsidR="000E6230" w:rsidRPr="000E6230" w:rsidRDefault="000E6230" w:rsidP="00F2442B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strengthen the vitality of the Hong Kong economy.</w:t>
      </w:r>
    </w:p>
    <w:p w14:paraId="459F6632" w14:textId="77777777" w:rsidR="000E6230" w:rsidRDefault="000E6230" w:rsidP="00EA6915">
      <w:pPr>
        <w:rPr>
          <w:rFonts w:ascii="Times New Roman" w:hAnsi="Times New Roman" w:cs="Times New Roman"/>
          <w:szCs w:val="24"/>
        </w:rPr>
      </w:pPr>
    </w:p>
    <w:p w14:paraId="672A1ABA" w14:textId="77777777" w:rsidR="000E6230" w:rsidRDefault="000E6230" w:rsidP="00EA6915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Under ICERD, the Race Discrimination Ordinance</w:t>
      </w:r>
    </w:p>
    <w:p w14:paraId="0CB05AF3" w14:textId="55503227" w:rsidR="000E6230" w:rsidRPr="000E6230" w:rsidRDefault="000E6230" w:rsidP="00EA6915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was passed in Hong Kong in 2009.</w:t>
      </w:r>
    </w:p>
    <w:p w14:paraId="5F4ED4A7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Ordinance makes it unlawful to discriminate against,</w:t>
      </w:r>
    </w:p>
    <w:p w14:paraId="6E40FBA8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harass or insult persons because of their race.</w:t>
      </w:r>
    </w:p>
    <w:p w14:paraId="4E0358F0" w14:textId="77777777" w:rsidR="000E6230" w:rsidRPr="000E6230" w:rsidRDefault="000E6230" w:rsidP="00B13838">
      <w:pPr>
        <w:rPr>
          <w:rFonts w:ascii="Times New Roman" w:hAnsi="Times New Roman" w:cs="Times New Roman"/>
          <w:szCs w:val="24"/>
        </w:rPr>
      </w:pPr>
    </w:p>
    <w:p w14:paraId="7177C13B" w14:textId="77777777" w:rsidR="000E6230" w:rsidRPr="000E6230" w:rsidRDefault="000E6230" w:rsidP="00127042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Equal Opportunities Commission also</w:t>
      </w:r>
    </w:p>
    <w:p w14:paraId="1A3CF0AB" w14:textId="77777777" w:rsidR="000E6230" w:rsidRPr="000E6230" w:rsidRDefault="000E6230" w:rsidP="00236FC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monitors the implementation of the Ordinance</w:t>
      </w:r>
    </w:p>
    <w:p w14:paraId="2EE989E4" w14:textId="77777777" w:rsidR="000E6230" w:rsidRPr="000E6230" w:rsidRDefault="000E6230" w:rsidP="00226EF9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handles written complaints from the public.</w:t>
      </w:r>
    </w:p>
    <w:p w14:paraId="36EB617A" w14:textId="77777777" w:rsidR="000E6230" w:rsidRDefault="000E6230" w:rsidP="00236FC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The aim is to enhance equal opportunities and harmony </w:t>
      </w:r>
    </w:p>
    <w:p w14:paraId="505BCB64" w14:textId="00A0E12E" w:rsidR="000E6230" w:rsidRPr="000E6230" w:rsidRDefault="000E6230" w:rsidP="00236FC8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mong people from different ethnic groups.</w:t>
      </w:r>
    </w:p>
    <w:p w14:paraId="6C9693D1" w14:textId="77777777" w:rsidR="000E6230" w:rsidRPr="000E6230" w:rsidRDefault="000E6230" w:rsidP="00226EF9">
      <w:pPr>
        <w:rPr>
          <w:rFonts w:ascii="Times New Roman" w:hAnsi="Times New Roman" w:cs="Times New Roman"/>
          <w:szCs w:val="24"/>
        </w:rPr>
      </w:pPr>
    </w:p>
    <w:p w14:paraId="67B1A69E" w14:textId="77777777" w:rsidR="000E6230" w:rsidRPr="000E6230" w:rsidRDefault="000E6230" w:rsidP="00226EF9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So, how do we get along with people of different races?</w:t>
      </w:r>
    </w:p>
    <w:p w14:paraId="2551F89B" w14:textId="77777777" w:rsidR="000E6230" w:rsidRPr="000E6230" w:rsidRDefault="000E6230" w:rsidP="00226EF9">
      <w:pPr>
        <w:rPr>
          <w:rFonts w:ascii="Times New Roman" w:hAnsi="Times New Roman" w:cs="Times New Roman"/>
          <w:szCs w:val="24"/>
        </w:rPr>
      </w:pPr>
    </w:p>
    <w:p w14:paraId="54BB19CA" w14:textId="77777777" w:rsidR="000E6230" w:rsidRPr="000E6230" w:rsidRDefault="000E6230" w:rsidP="00226EF9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We should learn more about</w:t>
      </w:r>
    </w:p>
    <w:p w14:paraId="28D93F2A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he lifestyles and traditional customs of people of different races</w:t>
      </w:r>
    </w:p>
    <w:p w14:paraId="3158ED80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to understand them better.</w:t>
      </w:r>
    </w:p>
    <w:p w14:paraId="566AC118" w14:textId="77777777" w:rsid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We should show respect for their ways of life, </w:t>
      </w:r>
    </w:p>
    <w:p w14:paraId="3B9C06AA" w14:textId="7F074EE6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languages, customs, etc.</w:t>
      </w:r>
    </w:p>
    <w:p w14:paraId="0AE02C6B" w14:textId="77777777" w:rsid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We should also pay attention to </w:t>
      </w:r>
    </w:p>
    <w:p w14:paraId="6BB88651" w14:textId="587E932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nd reflect on whether we have</w:t>
      </w:r>
    </w:p>
    <w:p w14:paraId="15F9CB21" w14:textId="77777777" w:rsidR="000E6230" w:rsidRDefault="000E6230" w:rsidP="00F35D6B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any stereotypical views of, or prejudices against, </w:t>
      </w:r>
    </w:p>
    <w:p w14:paraId="2105B41C" w14:textId="5514B1E7" w:rsidR="000E6230" w:rsidRPr="000E6230" w:rsidRDefault="000E6230" w:rsidP="00F35D6B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people of other races. </w:t>
      </w:r>
    </w:p>
    <w:p w14:paraId="72DB5230" w14:textId="77777777" w:rsidR="000E6230" w:rsidRPr="000E6230" w:rsidRDefault="000E6230" w:rsidP="00226EF9">
      <w:pPr>
        <w:rPr>
          <w:rFonts w:ascii="Times New Roman" w:hAnsi="Times New Roman" w:cs="Times New Roman"/>
          <w:szCs w:val="24"/>
        </w:rPr>
      </w:pPr>
    </w:p>
    <w:p w14:paraId="62ECE83B" w14:textId="77777777" w:rsidR="000E6230" w:rsidRPr="000E6230" w:rsidRDefault="000E6230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We should learn to accept people from different backgrounds,</w:t>
      </w:r>
    </w:p>
    <w:p w14:paraId="359615BF" w14:textId="77777777" w:rsidR="000E6230" w:rsidRPr="000E6230" w:rsidRDefault="000E6230" w:rsidP="00D22596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look for things we have in common while embracing the differences,</w:t>
      </w:r>
    </w:p>
    <w:p w14:paraId="59CD12F5" w14:textId="77777777" w:rsidR="000E6230" w:rsidRPr="000E6230" w:rsidRDefault="000E6230" w:rsidP="007A641B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in order to achieve racial inclusion.</w:t>
      </w:r>
    </w:p>
    <w:p w14:paraId="31526BE7" w14:textId="77777777" w:rsidR="000E6230" w:rsidRDefault="000E6230" w:rsidP="005D0547">
      <w:pPr>
        <w:rPr>
          <w:rFonts w:ascii="Times New Roman" w:hAnsi="Times New Roman" w:cs="Times New Roman"/>
          <w:szCs w:val="24"/>
        </w:rPr>
      </w:pPr>
    </w:p>
    <w:p w14:paraId="2B5D214A" w14:textId="2AF26D28" w:rsidR="000E6230" w:rsidRPr="000E6230" w:rsidRDefault="000E6230" w:rsidP="005D0547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 xml:space="preserve">Reflection Question </w:t>
      </w:r>
    </w:p>
    <w:p w14:paraId="698FAB10" w14:textId="6C0F8171" w:rsidR="000E6230" w:rsidRPr="000E6230" w:rsidRDefault="000E6230" w:rsidP="00D22596">
      <w:pPr>
        <w:rPr>
          <w:rFonts w:ascii="Times New Roman" w:hAnsi="Times New Roman" w:cs="Times New Roman"/>
          <w:szCs w:val="24"/>
        </w:rPr>
      </w:pPr>
      <w:r w:rsidRPr="000E6230">
        <w:rPr>
          <w:rFonts w:ascii="Times New Roman" w:hAnsi="Times New Roman" w:cs="Times New Roman"/>
          <w:szCs w:val="24"/>
        </w:rPr>
        <w:t>As students,</w:t>
      </w:r>
      <w:r>
        <w:rPr>
          <w:rFonts w:ascii="Times New Roman" w:hAnsi="Times New Roman" w:cs="Times New Roman"/>
          <w:szCs w:val="24"/>
        </w:rPr>
        <w:t xml:space="preserve"> </w:t>
      </w:r>
      <w:r w:rsidRPr="000E6230">
        <w:rPr>
          <w:rFonts w:ascii="Times New Roman" w:hAnsi="Times New Roman" w:cs="Times New Roman"/>
          <w:szCs w:val="24"/>
        </w:rPr>
        <w:t>how can you work towards racial inclusion in your daily lives?</w:t>
      </w:r>
    </w:p>
    <w:p w14:paraId="47A27342" w14:textId="77777777" w:rsidR="000E6230" w:rsidRPr="000E6230" w:rsidRDefault="000E6230" w:rsidP="00226EF9">
      <w:pPr>
        <w:rPr>
          <w:rFonts w:ascii="Times New Roman" w:hAnsi="Times New Roman" w:cs="Times New Roman"/>
          <w:szCs w:val="24"/>
        </w:rPr>
      </w:pPr>
    </w:p>
    <w:sectPr w:rsidR="000E6230" w:rsidRPr="000E6230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8FA72" w16cex:dateUtc="2022-07-25T03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C08A31" w16cid:durableId="2688FA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67EEAA" w14:textId="77777777" w:rsidR="008C6573" w:rsidRDefault="008C6573" w:rsidP="00120C33">
      <w:r>
        <w:separator/>
      </w:r>
    </w:p>
  </w:endnote>
  <w:endnote w:type="continuationSeparator" w:id="0">
    <w:p w14:paraId="3D0726D3" w14:textId="77777777" w:rsidR="008C6573" w:rsidRDefault="008C6573" w:rsidP="00120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4842163"/>
      <w:docPartObj>
        <w:docPartGallery w:val="Page Numbers (Bottom of Page)"/>
        <w:docPartUnique/>
      </w:docPartObj>
    </w:sdtPr>
    <w:sdtEndPr/>
    <w:sdtContent>
      <w:p w14:paraId="1D93FEA5" w14:textId="5841DBA5" w:rsidR="000E6230" w:rsidRDefault="000E623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F663C" w:rsidRPr="002F663C">
          <w:rPr>
            <w:noProof/>
            <w:lang w:val="zh-TW"/>
          </w:rPr>
          <w:t>1</w:t>
        </w:r>
        <w:r>
          <w:fldChar w:fldCharType="end"/>
        </w:r>
      </w:p>
    </w:sdtContent>
  </w:sdt>
  <w:p w14:paraId="0DA0A9B2" w14:textId="77777777" w:rsidR="000E6230" w:rsidRDefault="000E62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920BF0" w14:textId="77777777" w:rsidR="008C6573" w:rsidRDefault="008C6573" w:rsidP="00120C33">
      <w:r>
        <w:separator/>
      </w:r>
    </w:p>
  </w:footnote>
  <w:footnote w:type="continuationSeparator" w:id="0">
    <w:p w14:paraId="18519173" w14:textId="77777777" w:rsidR="008C6573" w:rsidRDefault="008C6573" w:rsidP="00120C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TIyMrY0sTA2MDdT0lEKTi0uzszPAykwqgUANDSrbCwAAAA="/>
  </w:docVars>
  <w:rsids>
    <w:rsidRoot w:val="00532F9F"/>
    <w:rsid w:val="000133F3"/>
    <w:rsid w:val="0002163F"/>
    <w:rsid w:val="00025DA1"/>
    <w:rsid w:val="00026471"/>
    <w:rsid w:val="00030F14"/>
    <w:rsid w:val="00036936"/>
    <w:rsid w:val="00045AFB"/>
    <w:rsid w:val="00054791"/>
    <w:rsid w:val="000647B6"/>
    <w:rsid w:val="00084F7D"/>
    <w:rsid w:val="000B0D42"/>
    <w:rsid w:val="000B3862"/>
    <w:rsid w:val="000B521A"/>
    <w:rsid w:val="000B682D"/>
    <w:rsid w:val="000C4243"/>
    <w:rsid w:val="000C6FCC"/>
    <w:rsid w:val="000D2C8E"/>
    <w:rsid w:val="000D68CB"/>
    <w:rsid w:val="000E0AAA"/>
    <w:rsid w:val="000E3751"/>
    <w:rsid w:val="000E6230"/>
    <w:rsid w:val="000F3DED"/>
    <w:rsid w:val="001030A0"/>
    <w:rsid w:val="00106A8B"/>
    <w:rsid w:val="00106C4C"/>
    <w:rsid w:val="00113167"/>
    <w:rsid w:val="00120C33"/>
    <w:rsid w:val="00125C6F"/>
    <w:rsid w:val="00127042"/>
    <w:rsid w:val="00151E6D"/>
    <w:rsid w:val="00151FE6"/>
    <w:rsid w:val="00154AC8"/>
    <w:rsid w:val="0017337A"/>
    <w:rsid w:val="00177992"/>
    <w:rsid w:val="001848B3"/>
    <w:rsid w:val="00186AEF"/>
    <w:rsid w:val="00187CBC"/>
    <w:rsid w:val="00190E1E"/>
    <w:rsid w:val="001A584A"/>
    <w:rsid w:val="001B0513"/>
    <w:rsid w:val="001B155C"/>
    <w:rsid w:val="001B32A9"/>
    <w:rsid w:val="001B48C1"/>
    <w:rsid w:val="001C2790"/>
    <w:rsid w:val="001C6129"/>
    <w:rsid w:val="001D0ECC"/>
    <w:rsid w:val="001D57A5"/>
    <w:rsid w:val="001E40F0"/>
    <w:rsid w:val="001F22C3"/>
    <w:rsid w:val="001F45EF"/>
    <w:rsid w:val="00202B85"/>
    <w:rsid w:val="002039BE"/>
    <w:rsid w:val="0020724E"/>
    <w:rsid w:val="00210816"/>
    <w:rsid w:val="00212286"/>
    <w:rsid w:val="00226EF9"/>
    <w:rsid w:val="00235B58"/>
    <w:rsid w:val="00236EAF"/>
    <w:rsid w:val="00236FC8"/>
    <w:rsid w:val="0024639D"/>
    <w:rsid w:val="00252781"/>
    <w:rsid w:val="002609C8"/>
    <w:rsid w:val="00263CC6"/>
    <w:rsid w:val="002715F1"/>
    <w:rsid w:val="00277089"/>
    <w:rsid w:val="00277DCE"/>
    <w:rsid w:val="002837AC"/>
    <w:rsid w:val="00297DD3"/>
    <w:rsid w:val="002A2CB2"/>
    <w:rsid w:val="002A3A52"/>
    <w:rsid w:val="002A3BE7"/>
    <w:rsid w:val="002A5989"/>
    <w:rsid w:val="002A68F9"/>
    <w:rsid w:val="002D37CE"/>
    <w:rsid w:val="002D3E07"/>
    <w:rsid w:val="002F4755"/>
    <w:rsid w:val="002F663C"/>
    <w:rsid w:val="002F6994"/>
    <w:rsid w:val="00316832"/>
    <w:rsid w:val="00317C22"/>
    <w:rsid w:val="00320489"/>
    <w:rsid w:val="00325DC4"/>
    <w:rsid w:val="00326840"/>
    <w:rsid w:val="00341AAA"/>
    <w:rsid w:val="00342098"/>
    <w:rsid w:val="0035566C"/>
    <w:rsid w:val="0035796E"/>
    <w:rsid w:val="00362E87"/>
    <w:rsid w:val="003644E0"/>
    <w:rsid w:val="00366C14"/>
    <w:rsid w:val="0037326B"/>
    <w:rsid w:val="0037570E"/>
    <w:rsid w:val="00381785"/>
    <w:rsid w:val="003851CE"/>
    <w:rsid w:val="0039747F"/>
    <w:rsid w:val="00397FF8"/>
    <w:rsid w:val="003B11F4"/>
    <w:rsid w:val="003B2BA8"/>
    <w:rsid w:val="003D57EA"/>
    <w:rsid w:val="003E064A"/>
    <w:rsid w:val="003F5A1E"/>
    <w:rsid w:val="00404DBE"/>
    <w:rsid w:val="004077CB"/>
    <w:rsid w:val="004113F5"/>
    <w:rsid w:val="00414EDE"/>
    <w:rsid w:val="00442301"/>
    <w:rsid w:val="004579F8"/>
    <w:rsid w:val="0046223D"/>
    <w:rsid w:val="004636F5"/>
    <w:rsid w:val="00471C20"/>
    <w:rsid w:val="004867EA"/>
    <w:rsid w:val="0048712F"/>
    <w:rsid w:val="004926D4"/>
    <w:rsid w:val="00493EAA"/>
    <w:rsid w:val="00495D6F"/>
    <w:rsid w:val="004968C2"/>
    <w:rsid w:val="004A0A84"/>
    <w:rsid w:val="004B0B29"/>
    <w:rsid w:val="004C4201"/>
    <w:rsid w:val="004C606B"/>
    <w:rsid w:val="004D5ECB"/>
    <w:rsid w:val="004E2C6E"/>
    <w:rsid w:val="004F002E"/>
    <w:rsid w:val="004F2F89"/>
    <w:rsid w:val="005002C5"/>
    <w:rsid w:val="0050422E"/>
    <w:rsid w:val="00511647"/>
    <w:rsid w:val="005134D0"/>
    <w:rsid w:val="00524616"/>
    <w:rsid w:val="00532F9F"/>
    <w:rsid w:val="005471AA"/>
    <w:rsid w:val="0055234D"/>
    <w:rsid w:val="0055421A"/>
    <w:rsid w:val="00567D61"/>
    <w:rsid w:val="005734F0"/>
    <w:rsid w:val="005908FC"/>
    <w:rsid w:val="00595285"/>
    <w:rsid w:val="0059662C"/>
    <w:rsid w:val="005B00AD"/>
    <w:rsid w:val="005B2EE6"/>
    <w:rsid w:val="005B5056"/>
    <w:rsid w:val="005B51AB"/>
    <w:rsid w:val="005B5B0D"/>
    <w:rsid w:val="005C49EC"/>
    <w:rsid w:val="005D0547"/>
    <w:rsid w:val="005D6A5B"/>
    <w:rsid w:val="005E6299"/>
    <w:rsid w:val="005F2BBA"/>
    <w:rsid w:val="00600B3F"/>
    <w:rsid w:val="00607CF9"/>
    <w:rsid w:val="00614AD5"/>
    <w:rsid w:val="0062050F"/>
    <w:rsid w:val="00643D07"/>
    <w:rsid w:val="00651DB4"/>
    <w:rsid w:val="0065483C"/>
    <w:rsid w:val="00660969"/>
    <w:rsid w:val="00665007"/>
    <w:rsid w:val="006673D1"/>
    <w:rsid w:val="006743C5"/>
    <w:rsid w:val="00675476"/>
    <w:rsid w:val="006873C3"/>
    <w:rsid w:val="00693B55"/>
    <w:rsid w:val="006B0594"/>
    <w:rsid w:val="006B0B78"/>
    <w:rsid w:val="006B6537"/>
    <w:rsid w:val="006C05D2"/>
    <w:rsid w:val="006C4C8B"/>
    <w:rsid w:val="006D001A"/>
    <w:rsid w:val="006F0172"/>
    <w:rsid w:val="006F20EE"/>
    <w:rsid w:val="006F24D0"/>
    <w:rsid w:val="007129AE"/>
    <w:rsid w:val="00712FCE"/>
    <w:rsid w:val="00733DA3"/>
    <w:rsid w:val="00735499"/>
    <w:rsid w:val="0073667D"/>
    <w:rsid w:val="00744387"/>
    <w:rsid w:val="0075180A"/>
    <w:rsid w:val="00752BC6"/>
    <w:rsid w:val="007756FE"/>
    <w:rsid w:val="00781E11"/>
    <w:rsid w:val="00790739"/>
    <w:rsid w:val="00791517"/>
    <w:rsid w:val="0079370A"/>
    <w:rsid w:val="00794B78"/>
    <w:rsid w:val="007A641B"/>
    <w:rsid w:val="007B0B5F"/>
    <w:rsid w:val="007B0CFF"/>
    <w:rsid w:val="007C5CC6"/>
    <w:rsid w:val="007E30C5"/>
    <w:rsid w:val="007F2359"/>
    <w:rsid w:val="007F321D"/>
    <w:rsid w:val="00802C11"/>
    <w:rsid w:val="008178E2"/>
    <w:rsid w:val="00822966"/>
    <w:rsid w:val="00834E49"/>
    <w:rsid w:val="00840E21"/>
    <w:rsid w:val="00841903"/>
    <w:rsid w:val="00841B2E"/>
    <w:rsid w:val="00842351"/>
    <w:rsid w:val="0086107D"/>
    <w:rsid w:val="00862D33"/>
    <w:rsid w:val="00863D34"/>
    <w:rsid w:val="008706F0"/>
    <w:rsid w:val="0087274B"/>
    <w:rsid w:val="00873E35"/>
    <w:rsid w:val="00877B63"/>
    <w:rsid w:val="00885CBF"/>
    <w:rsid w:val="00890448"/>
    <w:rsid w:val="00893237"/>
    <w:rsid w:val="008B02A7"/>
    <w:rsid w:val="008B337E"/>
    <w:rsid w:val="008B7E11"/>
    <w:rsid w:val="008C28BD"/>
    <w:rsid w:val="008C6573"/>
    <w:rsid w:val="008D3218"/>
    <w:rsid w:val="008D3C6C"/>
    <w:rsid w:val="008F128F"/>
    <w:rsid w:val="008F2505"/>
    <w:rsid w:val="008F2E6C"/>
    <w:rsid w:val="00907C9F"/>
    <w:rsid w:val="0092456A"/>
    <w:rsid w:val="009329D4"/>
    <w:rsid w:val="009412C8"/>
    <w:rsid w:val="0094742A"/>
    <w:rsid w:val="00951057"/>
    <w:rsid w:val="00965C4D"/>
    <w:rsid w:val="00971A4A"/>
    <w:rsid w:val="009753E4"/>
    <w:rsid w:val="0098067E"/>
    <w:rsid w:val="0098514D"/>
    <w:rsid w:val="00992632"/>
    <w:rsid w:val="009970D9"/>
    <w:rsid w:val="009C460F"/>
    <w:rsid w:val="009D3F66"/>
    <w:rsid w:val="009D77A7"/>
    <w:rsid w:val="009E2379"/>
    <w:rsid w:val="009E5276"/>
    <w:rsid w:val="00A047E1"/>
    <w:rsid w:val="00A13DF9"/>
    <w:rsid w:val="00A2300F"/>
    <w:rsid w:val="00A27DC6"/>
    <w:rsid w:val="00A37CAD"/>
    <w:rsid w:val="00A719A0"/>
    <w:rsid w:val="00A71C55"/>
    <w:rsid w:val="00A939DC"/>
    <w:rsid w:val="00A96D18"/>
    <w:rsid w:val="00AA1A4F"/>
    <w:rsid w:val="00AB0876"/>
    <w:rsid w:val="00AD0CE4"/>
    <w:rsid w:val="00AE0A5F"/>
    <w:rsid w:val="00AE0B2B"/>
    <w:rsid w:val="00AE6122"/>
    <w:rsid w:val="00AE6F39"/>
    <w:rsid w:val="00AF36A5"/>
    <w:rsid w:val="00B00E7E"/>
    <w:rsid w:val="00B0757F"/>
    <w:rsid w:val="00B1561C"/>
    <w:rsid w:val="00B1628A"/>
    <w:rsid w:val="00B27430"/>
    <w:rsid w:val="00B443CB"/>
    <w:rsid w:val="00B747E5"/>
    <w:rsid w:val="00B876CF"/>
    <w:rsid w:val="00B905DB"/>
    <w:rsid w:val="00B93913"/>
    <w:rsid w:val="00B94978"/>
    <w:rsid w:val="00BA49D7"/>
    <w:rsid w:val="00BC3F10"/>
    <w:rsid w:val="00BD383A"/>
    <w:rsid w:val="00BD3B58"/>
    <w:rsid w:val="00BE2B24"/>
    <w:rsid w:val="00BE3F09"/>
    <w:rsid w:val="00BF38AB"/>
    <w:rsid w:val="00BF597C"/>
    <w:rsid w:val="00BF5F84"/>
    <w:rsid w:val="00C0110B"/>
    <w:rsid w:val="00C1204F"/>
    <w:rsid w:val="00C15037"/>
    <w:rsid w:val="00C35538"/>
    <w:rsid w:val="00C64630"/>
    <w:rsid w:val="00C70016"/>
    <w:rsid w:val="00C841FD"/>
    <w:rsid w:val="00C93DFF"/>
    <w:rsid w:val="00CA1ADB"/>
    <w:rsid w:val="00CA4BBB"/>
    <w:rsid w:val="00CA7C93"/>
    <w:rsid w:val="00CC22A0"/>
    <w:rsid w:val="00CD03D7"/>
    <w:rsid w:val="00CE37AA"/>
    <w:rsid w:val="00D05967"/>
    <w:rsid w:val="00D22596"/>
    <w:rsid w:val="00D25139"/>
    <w:rsid w:val="00D26258"/>
    <w:rsid w:val="00D268D9"/>
    <w:rsid w:val="00D37536"/>
    <w:rsid w:val="00D4238B"/>
    <w:rsid w:val="00D4761F"/>
    <w:rsid w:val="00D61694"/>
    <w:rsid w:val="00D636B7"/>
    <w:rsid w:val="00D71930"/>
    <w:rsid w:val="00D759FD"/>
    <w:rsid w:val="00D76D3E"/>
    <w:rsid w:val="00D77191"/>
    <w:rsid w:val="00D77DE7"/>
    <w:rsid w:val="00D85D90"/>
    <w:rsid w:val="00D9545E"/>
    <w:rsid w:val="00D9642B"/>
    <w:rsid w:val="00D97E9C"/>
    <w:rsid w:val="00DB2E35"/>
    <w:rsid w:val="00DB5884"/>
    <w:rsid w:val="00DB7708"/>
    <w:rsid w:val="00DC0E8E"/>
    <w:rsid w:val="00DC26DF"/>
    <w:rsid w:val="00DC3402"/>
    <w:rsid w:val="00DD7FB7"/>
    <w:rsid w:val="00DE06CE"/>
    <w:rsid w:val="00DE360F"/>
    <w:rsid w:val="00DE4621"/>
    <w:rsid w:val="00DF7B86"/>
    <w:rsid w:val="00E04810"/>
    <w:rsid w:val="00E07DDB"/>
    <w:rsid w:val="00E11A84"/>
    <w:rsid w:val="00E15FF9"/>
    <w:rsid w:val="00E1676E"/>
    <w:rsid w:val="00E30948"/>
    <w:rsid w:val="00E30B1A"/>
    <w:rsid w:val="00E33D33"/>
    <w:rsid w:val="00E44AF3"/>
    <w:rsid w:val="00E474C7"/>
    <w:rsid w:val="00E503A2"/>
    <w:rsid w:val="00E505B6"/>
    <w:rsid w:val="00E51340"/>
    <w:rsid w:val="00E55D56"/>
    <w:rsid w:val="00E67679"/>
    <w:rsid w:val="00E704A6"/>
    <w:rsid w:val="00E73260"/>
    <w:rsid w:val="00E73C85"/>
    <w:rsid w:val="00E76C35"/>
    <w:rsid w:val="00E77E4E"/>
    <w:rsid w:val="00E84F5B"/>
    <w:rsid w:val="00E87D33"/>
    <w:rsid w:val="00E91091"/>
    <w:rsid w:val="00EA0A7D"/>
    <w:rsid w:val="00EA6915"/>
    <w:rsid w:val="00EB5B20"/>
    <w:rsid w:val="00EB6D80"/>
    <w:rsid w:val="00EC41F5"/>
    <w:rsid w:val="00EE0E1E"/>
    <w:rsid w:val="00EE1271"/>
    <w:rsid w:val="00EE7A5F"/>
    <w:rsid w:val="00EF1B7E"/>
    <w:rsid w:val="00EF2AE5"/>
    <w:rsid w:val="00EF4682"/>
    <w:rsid w:val="00EF5009"/>
    <w:rsid w:val="00F00B9E"/>
    <w:rsid w:val="00F20CFE"/>
    <w:rsid w:val="00F2442B"/>
    <w:rsid w:val="00F30D04"/>
    <w:rsid w:val="00F359A0"/>
    <w:rsid w:val="00F35D6B"/>
    <w:rsid w:val="00F36AF3"/>
    <w:rsid w:val="00F52E10"/>
    <w:rsid w:val="00F54C0B"/>
    <w:rsid w:val="00F6695E"/>
    <w:rsid w:val="00F81A07"/>
    <w:rsid w:val="00F859CE"/>
    <w:rsid w:val="00F86B33"/>
    <w:rsid w:val="00F920FE"/>
    <w:rsid w:val="00F94A5B"/>
    <w:rsid w:val="00F96938"/>
    <w:rsid w:val="00FB25CC"/>
    <w:rsid w:val="00FB2A16"/>
    <w:rsid w:val="00FB6E3F"/>
    <w:rsid w:val="00FD3A82"/>
    <w:rsid w:val="00FD7B8C"/>
    <w:rsid w:val="00FE1492"/>
    <w:rsid w:val="00FE4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0D81E"/>
  <w15:chartTrackingRefBased/>
  <w15:docId w15:val="{FD647A87-4F40-AB44-8BD5-1A920673F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1"/>
        <w:lang w:val="en-HK" w:eastAsia="zh-TW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2F9F"/>
    <w:rPr>
      <w:rFonts w:cs="Mang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2F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07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57F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57F"/>
    <w:rPr>
      <w:rFonts w:cs="Mangal"/>
      <w:sz w:val="20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57F"/>
    <w:rPr>
      <w:rFonts w:cs="Mangal"/>
      <w:b/>
      <w:bCs/>
      <w:sz w:val="20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20C33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20C33"/>
    <w:rPr>
      <w:rFonts w:cs="Mangal"/>
      <w:sz w:val="20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20C33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20C33"/>
    <w:rPr>
      <w:rFonts w:cs="Mangal"/>
      <w:sz w:val="20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3"/>
    <w:rPr>
      <w:rFonts w:asciiTheme="majorHAnsi" w:eastAsiaTheme="majorEastAsia" w:hAnsiTheme="majorHAnsi" w:cstheme="majorBid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3"/>
    <w:rPr>
      <w:rFonts w:asciiTheme="majorHAnsi" w:eastAsiaTheme="majorEastAsia" w:hAnsiTheme="majorHAnsi" w:cstheme="majorBidi"/>
      <w:sz w:val="18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0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microsoft.com/office/2018/08/relationships/commentsExtensible" Target="commentsExtensi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Wong</dc:creator>
  <cp:keywords/>
  <dc:description/>
  <cp:lastModifiedBy>CHAN, Hiu-ying</cp:lastModifiedBy>
  <cp:revision>2</cp:revision>
  <cp:lastPrinted>2022-08-01T06:45:00Z</cp:lastPrinted>
  <dcterms:created xsi:type="dcterms:W3CDTF">2024-05-03T14:25:00Z</dcterms:created>
  <dcterms:modified xsi:type="dcterms:W3CDTF">2024-05-03T14:25:00Z</dcterms:modified>
</cp:coreProperties>
</file>